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5E627" w14:textId="77777777" w:rsidR="006F62BD" w:rsidRDefault="006F62BD" w:rsidP="006F62BD">
      <w:pPr>
        <w:autoSpaceDE w:val="0"/>
        <w:autoSpaceDN w:val="0"/>
        <w:adjustRightInd w:val="0"/>
        <w:spacing w:after="0"/>
        <w:ind w:firstLine="720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eastAsia="Times New Roman"/>
          <w:noProof/>
          <w:lang w:eastAsia="en-AU"/>
        </w:rPr>
        <w:drawing>
          <wp:inline distT="0" distB="0" distL="0" distR="0" wp14:anchorId="4714B75C" wp14:editId="00CB1786">
            <wp:extent cx="904875" cy="762000"/>
            <wp:effectExtent l="0" t="0" r="9525" b="0"/>
            <wp:docPr id="1" name="Picture 1" descr="https://mcusercontent.com/cda5b11172476e2e8f55382a2/images/072154af-c6b9-4cf2-9b74-bf34e6a8a9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cusercontent.com/cda5b11172476e2e8f55382a2/images/072154af-c6b9-4cf2-9b74-bf34e6a8a930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B6193" w14:textId="77777777" w:rsidR="00D933F7" w:rsidRDefault="00D933F7" w:rsidP="006F62BD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BELCONNEN COMMUNITY COUNCIL INC.</w:t>
      </w:r>
    </w:p>
    <w:p w14:paraId="7E7B2475" w14:textId="5320183B" w:rsidR="00D933F7" w:rsidRDefault="00126A19" w:rsidP="006F62BD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ANNUAL GENERAL MEETING 20</w:t>
      </w:r>
      <w:r w:rsidR="00F96009">
        <w:rPr>
          <w:rFonts w:ascii="Times New Roman" w:hAnsi="Times New Roman"/>
          <w:b/>
          <w:bCs/>
          <w:sz w:val="32"/>
          <w:szCs w:val="32"/>
        </w:rPr>
        <w:t>2</w:t>
      </w:r>
      <w:r w:rsidR="00C73AEB">
        <w:rPr>
          <w:rFonts w:ascii="Times New Roman" w:hAnsi="Times New Roman"/>
          <w:b/>
          <w:bCs/>
          <w:sz w:val="32"/>
          <w:szCs w:val="32"/>
        </w:rPr>
        <w:t>5</w:t>
      </w:r>
    </w:p>
    <w:p w14:paraId="55329776" w14:textId="77777777" w:rsidR="00D933F7" w:rsidRDefault="00D933F7" w:rsidP="00D933F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10E9668F" w14:textId="2981342C" w:rsidR="00D933F7" w:rsidRDefault="00D933F7" w:rsidP="00D933F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CE2AE0">
        <w:rPr>
          <w:rFonts w:ascii="Times New Roman" w:hAnsi="Times New Roman"/>
          <w:b/>
          <w:bCs/>
          <w:sz w:val="24"/>
          <w:szCs w:val="24"/>
          <w:u w:val="single"/>
        </w:rPr>
        <w:t>NOMINATION</w:t>
      </w:r>
      <w:r>
        <w:rPr>
          <w:rFonts w:ascii="Times New Roman" w:hAnsi="Times New Roman"/>
          <w:b/>
          <w:bCs/>
          <w:sz w:val="24"/>
          <w:szCs w:val="24"/>
        </w:rPr>
        <w:t xml:space="preserve"> FOR ELECTION TO A BCC COMMITTEE POSITION </w:t>
      </w:r>
    </w:p>
    <w:p w14:paraId="4CC7E132" w14:textId="2B17080B" w:rsidR="00156AD6" w:rsidRDefault="00156AD6" w:rsidP="00D933F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360525F" w14:textId="68B74115" w:rsidR="00156AD6" w:rsidRPr="00156AD6" w:rsidRDefault="000B5008" w:rsidP="00156A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aving a role </w:t>
      </w:r>
      <w:r w:rsidR="00156AD6" w:rsidRPr="00156AD6">
        <w:rPr>
          <w:rFonts w:ascii="Times New Roman" w:hAnsi="Times New Roman"/>
          <w:sz w:val="24"/>
          <w:szCs w:val="24"/>
        </w:rPr>
        <w:t>in the Belconnen Community Council Committee</w:t>
      </w:r>
      <w:r w:rsidR="00A42FD1">
        <w:rPr>
          <w:rFonts w:ascii="Times New Roman" w:hAnsi="Times New Roman"/>
          <w:sz w:val="24"/>
          <w:szCs w:val="24"/>
        </w:rPr>
        <w:t xml:space="preserve"> (BCC)</w:t>
      </w:r>
      <w:r w:rsidR="00156AD6" w:rsidRPr="00156AD6">
        <w:rPr>
          <w:rFonts w:ascii="Times New Roman" w:hAnsi="Times New Roman"/>
          <w:sz w:val="24"/>
          <w:szCs w:val="24"/>
        </w:rPr>
        <w:t xml:space="preserve"> is a great way to be involved in facilitating community input into new plans and upgrades </w:t>
      </w:r>
      <w:r w:rsidR="00156AD6">
        <w:rPr>
          <w:rFonts w:ascii="Times New Roman" w:hAnsi="Times New Roman"/>
          <w:sz w:val="24"/>
          <w:szCs w:val="24"/>
        </w:rPr>
        <w:t xml:space="preserve">within </w:t>
      </w:r>
      <w:r w:rsidR="00156AD6" w:rsidRPr="00156AD6">
        <w:rPr>
          <w:rFonts w:ascii="Times New Roman" w:hAnsi="Times New Roman"/>
          <w:sz w:val="24"/>
          <w:szCs w:val="24"/>
        </w:rPr>
        <w:t xml:space="preserve">the Belconnen district. </w:t>
      </w:r>
    </w:p>
    <w:p w14:paraId="2D9C4F69" w14:textId="5BC9DE25" w:rsidR="00156AD6" w:rsidRPr="00156AD6" w:rsidRDefault="00156AD6" w:rsidP="00156A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3E0FE1" w14:textId="6E8A99A6" w:rsidR="00A42FD1" w:rsidRDefault="000B5008" w:rsidP="00156A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opportunity is </w:t>
      </w:r>
      <w:r w:rsidR="00156AD6" w:rsidRPr="00156AD6">
        <w:rPr>
          <w:rFonts w:ascii="Times New Roman" w:hAnsi="Times New Roman"/>
          <w:sz w:val="24"/>
          <w:szCs w:val="24"/>
        </w:rPr>
        <w:t xml:space="preserve">open to people who are eligible to nominate for election to a committee position. </w:t>
      </w:r>
    </w:p>
    <w:p w14:paraId="1E7DE030" w14:textId="77777777" w:rsidR="00A42FD1" w:rsidRDefault="00A42FD1" w:rsidP="00156A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A5C23A1" w14:textId="3AA24CEE" w:rsidR="00156AD6" w:rsidRDefault="00156AD6" w:rsidP="00156A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der the BCC Constitution (</w:t>
      </w:r>
      <w:r w:rsidR="000C3290">
        <w:rPr>
          <w:rFonts w:ascii="Times New Roman" w:hAnsi="Times New Roman"/>
          <w:sz w:val="24"/>
          <w:szCs w:val="24"/>
        </w:rPr>
        <w:t>29</w:t>
      </w:r>
      <w:r w:rsidR="001C583D">
        <w:rPr>
          <w:rFonts w:ascii="Times New Roman" w:hAnsi="Times New Roman"/>
          <w:sz w:val="24"/>
          <w:szCs w:val="24"/>
        </w:rPr>
        <w:t>)</w:t>
      </w:r>
      <w:r w:rsidR="0039213F">
        <w:rPr>
          <w:rFonts w:ascii="Times New Roman" w:hAnsi="Times New Roman"/>
          <w:sz w:val="24"/>
          <w:szCs w:val="24"/>
        </w:rPr>
        <w:t>, t</w:t>
      </w:r>
      <w:r w:rsidRPr="00156AD6">
        <w:rPr>
          <w:rFonts w:ascii="Times New Roman" w:hAnsi="Times New Roman"/>
          <w:sz w:val="24"/>
          <w:szCs w:val="24"/>
        </w:rPr>
        <w:t>o be eligible, you need to</w:t>
      </w:r>
      <w:r w:rsidR="001C583D">
        <w:rPr>
          <w:rFonts w:ascii="Times New Roman" w:hAnsi="Times New Roman"/>
          <w:sz w:val="24"/>
          <w:szCs w:val="24"/>
        </w:rPr>
        <w:t>:</w:t>
      </w:r>
    </w:p>
    <w:p w14:paraId="3C281AAF" w14:textId="77777777" w:rsidR="000C3290" w:rsidRDefault="000C3290" w:rsidP="00156A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A9D18C" w14:textId="5E3C67B9" w:rsidR="000C3290" w:rsidRPr="000C3290" w:rsidRDefault="000C3290" w:rsidP="000C3290">
      <w:pPr>
        <w:autoSpaceDE w:val="0"/>
        <w:autoSpaceDN w:val="0"/>
        <w:adjustRightInd w:val="0"/>
        <w:spacing w:after="0" w:line="240" w:lineRule="auto"/>
        <w:ind w:left="1069"/>
        <w:rPr>
          <w:rFonts w:ascii="Times New Roman" w:hAnsi="Times New Roman"/>
          <w:bCs/>
          <w:iCs/>
          <w:sz w:val="24"/>
          <w:szCs w:val="24"/>
        </w:rPr>
      </w:pPr>
      <w:r>
        <w:rPr>
          <w:rFonts w:ascii="Times New Roman" w:hAnsi="Times New Roman"/>
          <w:bCs/>
          <w:iCs/>
          <w:sz w:val="24"/>
          <w:szCs w:val="24"/>
        </w:rPr>
        <w:t>be</w:t>
      </w:r>
      <w:r w:rsidRPr="000C3290">
        <w:rPr>
          <w:rFonts w:ascii="Times New Roman" w:hAnsi="Times New Roman"/>
          <w:bCs/>
          <w:iCs/>
          <w:sz w:val="24"/>
          <w:szCs w:val="24"/>
        </w:rPr>
        <w:t xml:space="preserve"> a member of BCC who has attended and registered their attendance at a minimum of three general meetings of BCC during the twelve months preceding the nomination.</w:t>
      </w:r>
    </w:p>
    <w:p w14:paraId="00819430" w14:textId="77777777" w:rsidR="000C3290" w:rsidRPr="00156AD6" w:rsidRDefault="000C3290" w:rsidP="00156A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4E7545A" w14:textId="77777777" w:rsidR="001C583D" w:rsidRDefault="001C583D" w:rsidP="001C583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i/>
          <w:iCs/>
        </w:rPr>
      </w:pPr>
    </w:p>
    <w:p w14:paraId="0F5BDDB6" w14:textId="7D150DA9" w:rsidR="001C583D" w:rsidRPr="0039213F" w:rsidRDefault="001C583D" w:rsidP="001C583D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 w:rsidRPr="0039213F">
        <w:rPr>
          <w:rFonts w:ascii="Times New Roman" w:hAnsi="Times New Roman"/>
          <w:sz w:val="24"/>
          <w:szCs w:val="24"/>
        </w:rPr>
        <w:t xml:space="preserve">To nominate, </w:t>
      </w:r>
      <w:r w:rsidR="0039213F">
        <w:rPr>
          <w:rFonts w:ascii="Times New Roman" w:hAnsi="Times New Roman"/>
          <w:sz w:val="24"/>
          <w:szCs w:val="24"/>
        </w:rPr>
        <w:t xml:space="preserve">please complete this nomination form, including a </w:t>
      </w:r>
      <w:r w:rsidR="00CE2AE0" w:rsidRPr="0039213F">
        <w:rPr>
          <w:rFonts w:ascii="Times New Roman" w:hAnsi="Times New Roman"/>
          <w:sz w:val="24"/>
          <w:szCs w:val="24"/>
        </w:rPr>
        <w:t>150 word statement</w:t>
      </w:r>
      <w:r w:rsidR="00A42FD1" w:rsidRPr="0039213F">
        <w:rPr>
          <w:rFonts w:ascii="Times New Roman" w:hAnsi="Times New Roman"/>
          <w:sz w:val="24"/>
          <w:szCs w:val="24"/>
        </w:rPr>
        <w:t xml:space="preserve"> </w:t>
      </w:r>
      <w:r w:rsidR="0039213F">
        <w:rPr>
          <w:rFonts w:ascii="Times New Roman" w:hAnsi="Times New Roman"/>
          <w:sz w:val="24"/>
          <w:szCs w:val="24"/>
        </w:rPr>
        <w:t xml:space="preserve">supporting your nomination </w:t>
      </w:r>
      <w:r w:rsidRPr="0039213F">
        <w:rPr>
          <w:rFonts w:ascii="Times New Roman" w:hAnsi="Times New Roman"/>
          <w:sz w:val="24"/>
          <w:szCs w:val="24"/>
        </w:rPr>
        <w:t>(</w:t>
      </w:r>
      <w:r w:rsidR="00CE2AE0" w:rsidRPr="0039213F">
        <w:rPr>
          <w:rFonts w:ascii="Times New Roman" w:hAnsi="Times New Roman"/>
          <w:sz w:val="24"/>
          <w:szCs w:val="24"/>
        </w:rPr>
        <w:t xml:space="preserve">space </w:t>
      </w:r>
      <w:r w:rsidR="00A42FD1" w:rsidRPr="0039213F">
        <w:rPr>
          <w:rFonts w:ascii="Times New Roman" w:hAnsi="Times New Roman"/>
          <w:sz w:val="24"/>
          <w:szCs w:val="24"/>
        </w:rPr>
        <w:t xml:space="preserve">is provided </w:t>
      </w:r>
      <w:r w:rsidR="00CE2AE0" w:rsidRPr="0039213F">
        <w:rPr>
          <w:rFonts w:ascii="Times New Roman" w:hAnsi="Times New Roman"/>
          <w:sz w:val="24"/>
          <w:szCs w:val="24"/>
        </w:rPr>
        <w:t>overleaf)</w:t>
      </w:r>
      <w:r w:rsidR="0039213F">
        <w:rPr>
          <w:rFonts w:ascii="Times New Roman" w:hAnsi="Times New Roman"/>
          <w:sz w:val="24"/>
          <w:szCs w:val="24"/>
        </w:rPr>
        <w:t>,</w:t>
      </w:r>
      <w:r w:rsidR="00D933F7" w:rsidRPr="0039213F">
        <w:rPr>
          <w:rFonts w:ascii="Times New Roman" w:hAnsi="Times New Roman"/>
          <w:sz w:val="24"/>
          <w:szCs w:val="24"/>
        </w:rPr>
        <w:t xml:space="preserve"> </w:t>
      </w:r>
      <w:r w:rsidR="000B5008">
        <w:rPr>
          <w:rFonts w:ascii="Times New Roman" w:hAnsi="Times New Roman"/>
          <w:sz w:val="24"/>
          <w:szCs w:val="24"/>
        </w:rPr>
        <w:t xml:space="preserve">and email it </w:t>
      </w:r>
      <w:r w:rsidRPr="0039213F">
        <w:rPr>
          <w:rFonts w:ascii="Times New Roman" w:hAnsi="Times New Roman"/>
          <w:sz w:val="24"/>
          <w:szCs w:val="24"/>
        </w:rPr>
        <w:t xml:space="preserve">to </w:t>
      </w:r>
      <w:hyperlink r:id="rId8" w:history="1">
        <w:r w:rsidR="00D943C3" w:rsidRPr="00FE517E">
          <w:rPr>
            <w:rStyle w:val="Hyperlink"/>
            <w:rFonts w:ascii="Times New Roman" w:hAnsi="Times New Roman"/>
            <w:sz w:val="24"/>
            <w:szCs w:val="24"/>
          </w:rPr>
          <w:t>hello@belconnen.org.au</w:t>
        </w:r>
      </w:hyperlink>
      <w:r w:rsidR="0039213F">
        <w:rPr>
          <w:rFonts w:ascii="Times New Roman" w:hAnsi="Times New Roman"/>
          <w:sz w:val="24"/>
          <w:szCs w:val="24"/>
        </w:rPr>
        <w:t xml:space="preserve"> o</w:t>
      </w:r>
      <w:r w:rsidR="00AD5860" w:rsidRPr="0039213F">
        <w:rPr>
          <w:rFonts w:ascii="Times New Roman" w:hAnsi="Times New Roman"/>
          <w:sz w:val="24"/>
          <w:szCs w:val="24"/>
        </w:rPr>
        <w:t>r</w:t>
      </w:r>
      <w:r w:rsidR="00D933F7" w:rsidRPr="0039213F">
        <w:rPr>
          <w:rFonts w:ascii="Times New Roman" w:hAnsi="Times New Roman"/>
          <w:sz w:val="24"/>
          <w:szCs w:val="24"/>
        </w:rPr>
        <w:t xml:space="preserve"> </w:t>
      </w:r>
      <w:r w:rsidR="000B5008">
        <w:rPr>
          <w:rFonts w:ascii="Times New Roman" w:hAnsi="Times New Roman"/>
          <w:sz w:val="24"/>
          <w:szCs w:val="24"/>
        </w:rPr>
        <w:t xml:space="preserve">mail it to </w:t>
      </w:r>
      <w:r w:rsidR="00D933F7" w:rsidRPr="0039213F">
        <w:rPr>
          <w:rFonts w:ascii="Times New Roman" w:hAnsi="Times New Roman"/>
          <w:sz w:val="24"/>
          <w:szCs w:val="24"/>
        </w:rPr>
        <w:t>PO Box 1131, Belconnen, ACT, 261</w:t>
      </w:r>
      <w:r w:rsidR="00F96009" w:rsidRPr="0039213F">
        <w:rPr>
          <w:rFonts w:ascii="Times New Roman" w:hAnsi="Times New Roman"/>
          <w:sz w:val="24"/>
          <w:szCs w:val="24"/>
        </w:rPr>
        <w:t>6</w:t>
      </w:r>
      <w:r w:rsidRPr="0039213F">
        <w:rPr>
          <w:rFonts w:ascii="Times New Roman" w:hAnsi="Times New Roman"/>
          <w:sz w:val="24"/>
          <w:szCs w:val="24"/>
        </w:rPr>
        <w:t xml:space="preserve">. </w:t>
      </w:r>
    </w:p>
    <w:p w14:paraId="2BE2D327" w14:textId="77777777" w:rsidR="001C583D" w:rsidRDefault="001C583D" w:rsidP="001C583D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2FAA4D93" w14:textId="1E568B0F" w:rsidR="00D933F7" w:rsidRDefault="001C583D" w:rsidP="001C583D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Your nomination must </w:t>
      </w:r>
      <w:r w:rsidR="00D933F7" w:rsidRPr="001C583D">
        <w:rPr>
          <w:rFonts w:ascii="Times New Roman" w:hAnsi="Times New Roman"/>
          <w:sz w:val="24"/>
          <w:szCs w:val="24"/>
        </w:rPr>
        <w:t xml:space="preserve">be </w:t>
      </w:r>
      <w:r w:rsidR="00D933F7" w:rsidRPr="0039213F">
        <w:rPr>
          <w:rFonts w:ascii="Times New Roman" w:hAnsi="Times New Roman"/>
          <w:b/>
          <w:bCs/>
          <w:sz w:val="24"/>
          <w:szCs w:val="24"/>
        </w:rPr>
        <w:t>received</w:t>
      </w:r>
      <w:r w:rsidR="00AD5860" w:rsidRPr="0039213F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943C3">
        <w:rPr>
          <w:rFonts w:ascii="Times New Roman" w:hAnsi="Times New Roman"/>
          <w:b/>
          <w:bCs/>
          <w:sz w:val="24"/>
          <w:szCs w:val="24"/>
        </w:rPr>
        <w:t xml:space="preserve">before </w:t>
      </w:r>
      <w:r w:rsidR="00D943C3" w:rsidRPr="00D943C3">
        <w:rPr>
          <w:rFonts w:ascii="Times New Roman" w:hAnsi="Times New Roman"/>
          <w:b/>
          <w:bCs/>
          <w:sz w:val="24"/>
          <w:szCs w:val="24"/>
          <w:u w:val="single"/>
        </w:rPr>
        <w:t xml:space="preserve">the close of business Tuesday </w:t>
      </w:r>
      <w:r w:rsidR="00C73AEB">
        <w:rPr>
          <w:rFonts w:ascii="Times New Roman" w:hAnsi="Times New Roman"/>
          <w:b/>
          <w:bCs/>
          <w:sz w:val="24"/>
          <w:szCs w:val="24"/>
          <w:u w:val="single"/>
        </w:rPr>
        <w:t>4</w:t>
      </w:r>
      <w:r w:rsidR="00D943C3" w:rsidRPr="00D943C3">
        <w:rPr>
          <w:rFonts w:ascii="Times New Roman" w:hAnsi="Times New Roman"/>
          <w:b/>
          <w:bCs/>
          <w:sz w:val="24"/>
          <w:szCs w:val="24"/>
          <w:u w:val="single"/>
        </w:rPr>
        <w:t xml:space="preserve"> November 2024</w:t>
      </w:r>
    </w:p>
    <w:p w14:paraId="668DD386" w14:textId="69F8AE65" w:rsidR="001C583D" w:rsidRDefault="001C583D" w:rsidP="001C583D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sz w:val="24"/>
          <w:szCs w:val="24"/>
          <w:u w:val="single"/>
        </w:rPr>
      </w:pPr>
    </w:p>
    <w:p w14:paraId="0447360E" w14:textId="1DFB824C" w:rsidR="001C583D" w:rsidRPr="001C583D" w:rsidRDefault="001C583D" w:rsidP="001C583D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i/>
          <w:iCs/>
        </w:rPr>
      </w:pPr>
      <w:r>
        <w:rPr>
          <w:rFonts w:ascii="Times New Roman" w:hAnsi="Times New Roman"/>
          <w:b/>
          <w:sz w:val="24"/>
          <w:szCs w:val="24"/>
          <w:u w:val="single"/>
        </w:rPr>
        <w:t>NOMINATOR:</w:t>
      </w:r>
    </w:p>
    <w:p w14:paraId="336ED61F" w14:textId="77777777" w:rsidR="00D933F7" w:rsidRDefault="00D933F7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E19354F" w14:textId="77777777" w:rsidR="00D933F7" w:rsidRDefault="00D933F7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3A89BE" w14:textId="77777777" w:rsidR="00C96B05" w:rsidRDefault="00D933F7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I,</w:t>
      </w:r>
      <w:r w:rsidR="00C96B05">
        <w:rPr>
          <w:rFonts w:ascii="Times New Roman" w:hAnsi="Times New Roman"/>
          <w:sz w:val="24"/>
          <w:szCs w:val="24"/>
        </w:rPr>
        <w:t>…</w:t>
      </w:r>
      <w:proofErr w:type="gramEnd"/>
      <w:r w:rsidR="00C96B05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</w:t>
      </w:r>
    </w:p>
    <w:p w14:paraId="61158F5A" w14:textId="1329621D" w:rsidR="00C96B05" w:rsidRPr="00C96B05" w:rsidRDefault="00C96B05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C96B05">
        <w:rPr>
          <w:rFonts w:ascii="Times New Roman" w:hAnsi="Times New Roman"/>
          <w:i/>
          <w:sz w:val="24"/>
          <w:szCs w:val="24"/>
        </w:rPr>
        <w:t>(name)</w:t>
      </w:r>
    </w:p>
    <w:p w14:paraId="35A5B406" w14:textId="15F9748B" w:rsidR="00C96B05" w:rsidRDefault="00C96B05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f……………………………………………………………………………………………</w:t>
      </w:r>
      <w:proofErr w:type="gramStart"/>
      <w:r>
        <w:rPr>
          <w:rFonts w:ascii="Times New Roman" w:hAnsi="Times New Roman"/>
          <w:sz w:val="24"/>
          <w:szCs w:val="24"/>
        </w:rPr>
        <w:t>…..</w:t>
      </w:r>
      <w:proofErr w:type="gramEnd"/>
    </w:p>
    <w:p w14:paraId="392075C9" w14:textId="2FB7E925" w:rsidR="00C96B05" w:rsidRDefault="00C96B05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(address)</w:t>
      </w:r>
    </w:p>
    <w:p w14:paraId="6A62FF7E" w14:textId="77777777" w:rsidR="00C96B05" w:rsidRDefault="005C0ECA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ing an eligible member, </w:t>
      </w:r>
      <w:r w:rsidR="00D933F7">
        <w:rPr>
          <w:rFonts w:ascii="Times New Roman" w:hAnsi="Times New Roman"/>
          <w:sz w:val="24"/>
          <w:szCs w:val="24"/>
        </w:rPr>
        <w:t>nominate myself for the position of</w:t>
      </w:r>
      <w:r w:rsidR="00C96B05">
        <w:rPr>
          <w:rFonts w:ascii="Times New Roman" w:hAnsi="Times New Roman"/>
          <w:sz w:val="24"/>
          <w:szCs w:val="24"/>
        </w:rPr>
        <w:t>………………………………...</w:t>
      </w:r>
    </w:p>
    <w:p w14:paraId="77F16ED4" w14:textId="106F3964" w:rsidR="00D933F7" w:rsidRDefault="00D933F7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n the </w:t>
      </w:r>
      <w:r w:rsidR="00126A19">
        <w:rPr>
          <w:rFonts w:ascii="Times New Roman" w:hAnsi="Times New Roman"/>
          <w:sz w:val="24"/>
          <w:szCs w:val="24"/>
        </w:rPr>
        <w:t>B</w:t>
      </w:r>
      <w:r w:rsidR="001C583D">
        <w:rPr>
          <w:rFonts w:ascii="Times New Roman" w:hAnsi="Times New Roman"/>
          <w:sz w:val="24"/>
          <w:szCs w:val="24"/>
        </w:rPr>
        <w:t xml:space="preserve">elconnen Community Council </w:t>
      </w:r>
      <w:r>
        <w:rPr>
          <w:rFonts w:ascii="Times New Roman" w:hAnsi="Times New Roman"/>
          <w:sz w:val="24"/>
          <w:szCs w:val="24"/>
        </w:rPr>
        <w:t>Committee</w:t>
      </w:r>
      <w:r w:rsidR="00126A19">
        <w:rPr>
          <w:rFonts w:ascii="Times New Roman" w:hAnsi="Times New Roman"/>
          <w:sz w:val="24"/>
          <w:szCs w:val="24"/>
        </w:rPr>
        <w:t>.</w:t>
      </w:r>
    </w:p>
    <w:p w14:paraId="0435C33D" w14:textId="77777777" w:rsidR="00CE2AE0" w:rsidRDefault="00CE2AE0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0C8A12" w14:textId="77777777" w:rsidR="00BD627D" w:rsidRDefault="00BD627D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A19F98F" w14:textId="77777777" w:rsidR="00881FF9" w:rsidRDefault="00881FF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187B658" w14:textId="77777777" w:rsidR="00881FF9" w:rsidRDefault="00881FF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E6B2E2E" w14:textId="079189F5" w:rsidR="00881FF9" w:rsidRDefault="00C96B05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………………………………………………………………..........                 …………………………………….</w:t>
      </w:r>
    </w:p>
    <w:p w14:paraId="2D78E5E3" w14:textId="60D756E0" w:rsidR="001C583D" w:rsidRDefault="00D933F7" w:rsidP="00C96B05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(</w:t>
      </w:r>
      <w:proofErr w:type="gramStart"/>
      <w:r>
        <w:rPr>
          <w:rFonts w:ascii="Times New Roman" w:hAnsi="Times New Roman"/>
          <w:sz w:val="20"/>
          <w:szCs w:val="20"/>
        </w:rPr>
        <w:t xml:space="preserve">Signature) </w:t>
      </w:r>
      <w:r w:rsidR="00126A19">
        <w:rPr>
          <w:rFonts w:ascii="Times New Roman" w:hAnsi="Times New Roman"/>
          <w:sz w:val="20"/>
          <w:szCs w:val="20"/>
        </w:rPr>
        <w:t xml:space="preserve">  </w:t>
      </w:r>
      <w:proofErr w:type="gramEnd"/>
      <w:r w:rsidR="00126A19">
        <w:rPr>
          <w:rFonts w:ascii="Times New Roman" w:hAnsi="Times New Roman"/>
          <w:sz w:val="20"/>
          <w:szCs w:val="20"/>
        </w:rPr>
        <w:t xml:space="preserve">                                                             </w:t>
      </w:r>
      <w:r w:rsidR="00881FF9">
        <w:rPr>
          <w:rFonts w:ascii="Times New Roman" w:hAnsi="Times New Roman"/>
          <w:sz w:val="20"/>
          <w:szCs w:val="20"/>
        </w:rPr>
        <w:t xml:space="preserve">                              </w:t>
      </w:r>
      <w:proofErr w:type="gramStart"/>
      <w:r w:rsidR="00126A19">
        <w:rPr>
          <w:rFonts w:ascii="Times New Roman" w:hAnsi="Times New Roman"/>
          <w:sz w:val="20"/>
          <w:szCs w:val="20"/>
        </w:rPr>
        <w:t xml:space="preserve">   </w:t>
      </w:r>
      <w:r>
        <w:rPr>
          <w:rFonts w:ascii="Times New Roman" w:hAnsi="Times New Roman"/>
          <w:sz w:val="20"/>
          <w:szCs w:val="20"/>
        </w:rPr>
        <w:t>(</w:t>
      </w:r>
      <w:proofErr w:type="gramEnd"/>
      <w:r>
        <w:rPr>
          <w:rFonts w:ascii="Times New Roman" w:hAnsi="Times New Roman"/>
          <w:sz w:val="20"/>
          <w:szCs w:val="20"/>
        </w:rPr>
        <w:t>Date)</w:t>
      </w:r>
    </w:p>
    <w:p w14:paraId="6BC6BA1D" w14:textId="77777777" w:rsidR="001C583D" w:rsidRDefault="001C583D">
      <w:p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</w:p>
    <w:p w14:paraId="23FECA7F" w14:textId="4E5B05DF" w:rsidR="00A42FD1" w:rsidRDefault="00A42FD1" w:rsidP="00A42FD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lastRenderedPageBreak/>
        <w:t>SECONDER:</w:t>
      </w:r>
    </w:p>
    <w:p w14:paraId="14FD0FC9" w14:textId="4B534858" w:rsidR="00A42FD1" w:rsidRDefault="00A42FD1" w:rsidP="00A42FD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sz w:val="24"/>
          <w:szCs w:val="24"/>
          <w:u w:val="single"/>
        </w:rPr>
      </w:pPr>
    </w:p>
    <w:p w14:paraId="27B99870" w14:textId="73861C67" w:rsidR="00A42FD1" w:rsidRDefault="00A42FD1" w:rsidP="00A42FD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i/>
          <w:iCs/>
        </w:rPr>
      </w:pPr>
      <w:r>
        <w:rPr>
          <w:i/>
          <w:iCs/>
        </w:rPr>
        <w:t>Please note: the B</w:t>
      </w:r>
      <w:r w:rsidRPr="001C583D">
        <w:rPr>
          <w:i/>
          <w:iCs/>
        </w:rPr>
        <w:t xml:space="preserve">CC Executive welcomes all </w:t>
      </w:r>
      <w:proofErr w:type="gramStart"/>
      <w:r w:rsidRPr="001C583D">
        <w:rPr>
          <w:i/>
          <w:iCs/>
        </w:rPr>
        <w:t>nominations, and</w:t>
      </w:r>
      <w:proofErr w:type="gramEnd"/>
      <w:r w:rsidRPr="001C583D">
        <w:rPr>
          <w:i/>
          <w:iCs/>
        </w:rPr>
        <w:t xml:space="preserve"> can second your nomination providing you meet the </w:t>
      </w:r>
      <w:r>
        <w:rPr>
          <w:i/>
          <w:iCs/>
        </w:rPr>
        <w:t>C</w:t>
      </w:r>
      <w:r w:rsidRPr="001C583D">
        <w:rPr>
          <w:i/>
          <w:iCs/>
        </w:rPr>
        <w:t>onstitutional requirements.</w:t>
      </w:r>
    </w:p>
    <w:p w14:paraId="550B25E5" w14:textId="77777777" w:rsidR="00A42FD1" w:rsidRPr="001C583D" w:rsidRDefault="00A42FD1" w:rsidP="00A42FD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i/>
          <w:iCs/>
        </w:rPr>
      </w:pPr>
    </w:p>
    <w:p w14:paraId="00A70D94" w14:textId="77777777" w:rsidR="00CE2AE0" w:rsidRDefault="00CE2AE0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3C0A70E" w14:textId="77777777" w:rsidR="00D933F7" w:rsidRDefault="00D933F7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, __________________________________ of ____________________________________</w:t>
      </w:r>
    </w:p>
    <w:p w14:paraId="30D59815" w14:textId="0AA66FCC" w:rsidR="00D933F7" w:rsidRDefault="00D933F7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(</w:t>
      </w:r>
      <w:proofErr w:type="gramStart"/>
      <w:r>
        <w:rPr>
          <w:rFonts w:ascii="Times New Roman" w:hAnsi="Times New Roman"/>
          <w:sz w:val="20"/>
          <w:szCs w:val="20"/>
        </w:rPr>
        <w:t xml:space="preserve">Name) </w:t>
      </w:r>
      <w:r w:rsidR="007E5747">
        <w:rPr>
          <w:rFonts w:ascii="Times New Roman" w:hAnsi="Times New Roman"/>
          <w:sz w:val="20"/>
          <w:szCs w:val="20"/>
        </w:rPr>
        <w:t xml:space="preserve">  </w:t>
      </w:r>
      <w:proofErr w:type="gramEnd"/>
      <w:r w:rsidR="007E5747">
        <w:rPr>
          <w:rFonts w:ascii="Times New Roman" w:hAnsi="Times New Roman"/>
          <w:sz w:val="20"/>
          <w:szCs w:val="20"/>
        </w:rPr>
        <w:t xml:space="preserve">                                                                          </w:t>
      </w:r>
      <w:proofErr w:type="gramStart"/>
      <w:r w:rsidR="007E5747">
        <w:rPr>
          <w:rFonts w:ascii="Times New Roman" w:hAnsi="Times New Roman"/>
          <w:sz w:val="20"/>
          <w:szCs w:val="20"/>
        </w:rPr>
        <w:t xml:space="preserve">   </w:t>
      </w:r>
      <w:r>
        <w:rPr>
          <w:rFonts w:ascii="Times New Roman" w:hAnsi="Times New Roman"/>
          <w:sz w:val="20"/>
          <w:szCs w:val="20"/>
        </w:rPr>
        <w:t>(</w:t>
      </w:r>
      <w:proofErr w:type="gramEnd"/>
      <w:r>
        <w:rPr>
          <w:rFonts w:ascii="Times New Roman" w:hAnsi="Times New Roman"/>
          <w:sz w:val="20"/>
          <w:szCs w:val="20"/>
        </w:rPr>
        <w:t>Address)</w:t>
      </w:r>
    </w:p>
    <w:p w14:paraId="2E1B9F1B" w14:textId="77777777" w:rsidR="00A42FD1" w:rsidRDefault="00A42FD1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D38345D" w14:textId="77777777" w:rsidR="00D933F7" w:rsidRDefault="00D933F7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,</w:t>
      </w:r>
    </w:p>
    <w:p w14:paraId="403D7DA2" w14:textId="77777777" w:rsidR="00126A19" w:rsidRDefault="00126A1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0987A2" w14:textId="77777777" w:rsidR="00126A19" w:rsidRDefault="00126A1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ing a member of BCC, </w:t>
      </w:r>
      <w:r w:rsidR="00D933F7">
        <w:rPr>
          <w:rFonts w:ascii="Times New Roman" w:hAnsi="Times New Roman"/>
          <w:sz w:val="24"/>
          <w:szCs w:val="24"/>
        </w:rPr>
        <w:t xml:space="preserve">second this nomination. </w:t>
      </w:r>
    </w:p>
    <w:p w14:paraId="12A5107F" w14:textId="77777777" w:rsidR="00126A19" w:rsidRDefault="00126A1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7685EB" w14:textId="3162B5BF" w:rsidR="001247F5" w:rsidRDefault="001247F5" w:rsidP="001247F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</w:t>
      </w:r>
    </w:p>
    <w:p w14:paraId="1AFC618A" w14:textId="512C73C9" w:rsidR="001247F5" w:rsidRDefault="001247F5" w:rsidP="001247F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(</w:t>
      </w:r>
      <w:proofErr w:type="gramStart"/>
      <w:r>
        <w:rPr>
          <w:rFonts w:ascii="Times New Roman" w:hAnsi="Times New Roman"/>
          <w:sz w:val="20"/>
          <w:szCs w:val="20"/>
        </w:rPr>
        <w:t xml:space="preserve">Signature)   </w:t>
      </w:r>
      <w:proofErr w:type="gramEnd"/>
      <w:r>
        <w:rPr>
          <w:rFonts w:ascii="Times New Roman" w:hAnsi="Times New Roman"/>
          <w:sz w:val="20"/>
          <w:szCs w:val="20"/>
        </w:rPr>
        <w:t xml:space="preserve">                                                           </w:t>
      </w:r>
      <w:r w:rsidR="00DB4593">
        <w:rPr>
          <w:rFonts w:ascii="Times New Roman" w:hAnsi="Times New Roman"/>
          <w:sz w:val="20"/>
          <w:szCs w:val="20"/>
        </w:rPr>
        <w:t xml:space="preserve">                                                       </w:t>
      </w:r>
      <w:r>
        <w:rPr>
          <w:rFonts w:ascii="Times New Roman" w:hAnsi="Times New Roman"/>
          <w:sz w:val="20"/>
          <w:szCs w:val="20"/>
        </w:rPr>
        <w:t xml:space="preserve">  </w:t>
      </w:r>
      <w:proofErr w:type="gramStart"/>
      <w:r>
        <w:rPr>
          <w:rFonts w:ascii="Times New Roman" w:hAnsi="Times New Roman"/>
          <w:sz w:val="20"/>
          <w:szCs w:val="20"/>
        </w:rPr>
        <w:t xml:space="preserve">   (</w:t>
      </w:r>
      <w:proofErr w:type="gramEnd"/>
      <w:r>
        <w:rPr>
          <w:rFonts w:ascii="Times New Roman" w:hAnsi="Times New Roman"/>
          <w:sz w:val="20"/>
          <w:szCs w:val="20"/>
        </w:rPr>
        <w:t>Date)</w:t>
      </w:r>
    </w:p>
    <w:p w14:paraId="5F36A474" w14:textId="77777777" w:rsidR="00126A19" w:rsidRDefault="00126A1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E4FCE41" w14:textId="77777777" w:rsidR="00126A19" w:rsidRDefault="00126A1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6A884D4" w14:textId="77777777" w:rsidR="00126A19" w:rsidRDefault="00126A1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9FCA476" w14:textId="77777777" w:rsidR="00126A19" w:rsidRDefault="00126A1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_______________________________________________________________________________________ </w:t>
      </w:r>
    </w:p>
    <w:p w14:paraId="1C3E2ED7" w14:textId="77777777" w:rsidR="00126A19" w:rsidRPr="008A0350" w:rsidRDefault="008A0350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Internal use only</w:t>
      </w:r>
    </w:p>
    <w:p w14:paraId="1897BE22" w14:textId="77777777" w:rsidR="008A0350" w:rsidRDefault="008A0350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65D188" w14:textId="6DFB680E" w:rsidR="00D933F7" w:rsidRDefault="00126A1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ination</w:t>
      </w:r>
      <w:r w:rsidR="00D933F7">
        <w:rPr>
          <w:rFonts w:ascii="Times New Roman" w:hAnsi="Times New Roman"/>
          <w:sz w:val="24"/>
          <w:szCs w:val="24"/>
        </w:rPr>
        <w:t xml:space="preserve"> Checked: </w:t>
      </w:r>
      <w:r w:rsidR="00A42FD1">
        <w:rPr>
          <w:rFonts w:ascii="Times New Roman" w:hAnsi="Times New Roman"/>
          <w:sz w:val="24"/>
          <w:szCs w:val="24"/>
        </w:rPr>
        <w:t>Eligible/ Not Eligible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8009D7C" w14:textId="77777777" w:rsidR="00A42FD1" w:rsidRDefault="00A42FD1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D240435" w14:textId="77777777" w:rsidR="00126A19" w:rsidRDefault="00126A19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9C228C3" w14:textId="77777777" w:rsidR="00D933F7" w:rsidRDefault="00D933F7" w:rsidP="00D93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horised Signatory: ____________________________ ___________________________</w:t>
      </w:r>
    </w:p>
    <w:p w14:paraId="3BB4E854" w14:textId="32E31E0E" w:rsidR="00A42FD1" w:rsidRDefault="00126A19" w:rsidP="00D933F7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0"/>
          <w:szCs w:val="20"/>
        </w:rPr>
        <w:t xml:space="preserve">                                           </w:t>
      </w:r>
      <w:r w:rsidR="00D933F7">
        <w:rPr>
          <w:rFonts w:ascii="Times New Roman" w:hAnsi="Times New Roman"/>
          <w:sz w:val="20"/>
          <w:szCs w:val="20"/>
        </w:rPr>
        <w:t>(</w:t>
      </w:r>
      <w:proofErr w:type="gramStart"/>
      <w:r w:rsidR="00D933F7">
        <w:rPr>
          <w:rFonts w:ascii="Times New Roman" w:hAnsi="Times New Roman"/>
          <w:sz w:val="20"/>
          <w:szCs w:val="20"/>
        </w:rPr>
        <w:t>Signature)</w:t>
      </w:r>
      <w:r>
        <w:rPr>
          <w:rFonts w:ascii="Times New Roman" w:hAnsi="Times New Roman"/>
          <w:sz w:val="20"/>
          <w:szCs w:val="20"/>
        </w:rPr>
        <w:t xml:space="preserve">   </w:t>
      </w:r>
      <w:proofErr w:type="gramEnd"/>
      <w:r>
        <w:rPr>
          <w:rFonts w:ascii="Times New Roman" w:hAnsi="Times New Roman"/>
          <w:sz w:val="20"/>
          <w:szCs w:val="20"/>
        </w:rPr>
        <w:t xml:space="preserve">                                            </w:t>
      </w:r>
      <w:proofErr w:type="gramStart"/>
      <w:r>
        <w:rPr>
          <w:rFonts w:ascii="Times New Roman" w:hAnsi="Times New Roman"/>
          <w:sz w:val="20"/>
          <w:szCs w:val="20"/>
        </w:rPr>
        <w:t xml:space="preserve">  </w:t>
      </w:r>
      <w:r w:rsidR="00D933F7">
        <w:rPr>
          <w:rFonts w:ascii="Times New Roman" w:hAnsi="Times New Roman"/>
          <w:sz w:val="20"/>
          <w:szCs w:val="20"/>
        </w:rPr>
        <w:t xml:space="preserve"> (</w:t>
      </w:r>
      <w:proofErr w:type="gramEnd"/>
      <w:r w:rsidR="00D933F7">
        <w:rPr>
          <w:rFonts w:ascii="Times New Roman" w:hAnsi="Times New Roman"/>
          <w:sz w:val="20"/>
          <w:szCs w:val="20"/>
        </w:rPr>
        <w:t>Name</w:t>
      </w:r>
      <w:r>
        <w:rPr>
          <w:rFonts w:ascii="Times New Roman" w:hAnsi="Times New Roman"/>
          <w:sz w:val="20"/>
          <w:szCs w:val="20"/>
        </w:rPr>
        <w:t xml:space="preserve"> /</w:t>
      </w:r>
      <w:proofErr w:type="gramStart"/>
      <w:r>
        <w:rPr>
          <w:rFonts w:ascii="Times New Roman" w:hAnsi="Times New Roman"/>
          <w:sz w:val="20"/>
          <w:szCs w:val="20"/>
        </w:rPr>
        <w:t>Position)</w:t>
      </w:r>
      <w:r w:rsidR="00DB4593">
        <w:rPr>
          <w:rFonts w:ascii="Times New Roman" w:hAnsi="Times New Roman"/>
          <w:sz w:val="20"/>
          <w:szCs w:val="20"/>
        </w:rPr>
        <w:t xml:space="preserve">   </w:t>
      </w:r>
      <w:proofErr w:type="gramEnd"/>
      <w:r w:rsidR="00DB4593">
        <w:rPr>
          <w:rFonts w:ascii="Times New Roman" w:hAnsi="Times New Roman"/>
          <w:sz w:val="20"/>
          <w:szCs w:val="20"/>
        </w:rPr>
        <w:t xml:space="preserve">                                        </w:t>
      </w:r>
      <w:r w:rsidR="00CE2AE0">
        <w:rPr>
          <w:rFonts w:ascii="Times New Roman" w:hAnsi="Times New Roman"/>
          <w:sz w:val="20"/>
          <w:szCs w:val="20"/>
        </w:rPr>
        <w:br w:type="page"/>
      </w:r>
      <w:r w:rsidR="00A42FD1" w:rsidRPr="00A42FD1">
        <w:rPr>
          <w:rFonts w:ascii="Times New Roman" w:hAnsi="Times New Roman"/>
          <w:b/>
          <w:bCs/>
          <w:sz w:val="24"/>
          <w:szCs w:val="24"/>
        </w:rPr>
        <w:lastRenderedPageBreak/>
        <w:t>A</w:t>
      </w:r>
      <w:r w:rsidR="00A42FD1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gramStart"/>
      <w:r w:rsidR="00CE2AE0" w:rsidRPr="00A42FD1">
        <w:rPr>
          <w:rFonts w:ascii="Times New Roman" w:hAnsi="Times New Roman"/>
          <w:b/>
          <w:bCs/>
          <w:sz w:val="24"/>
          <w:szCs w:val="24"/>
        </w:rPr>
        <w:t>150</w:t>
      </w:r>
      <w:r w:rsidR="00CE2AE0">
        <w:rPr>
          <w:rFonts w:ascii="Times New Roman" w:hAnsi="Times New Roman"/>
          <w:b/>
          <w:sz w:val="24"/>
          <w:szCs w:val="24"/>
        </w:rPr>
        <w:t xml:space="preserve"> word</w:t>
      </w:r>
      <w:proofErr w:type="gramEnd"/>
      <w:r w:rsidR="00CE2AE0">
        <w:rPr>
          <w:rFonts w:ascii="Times New Roman" w:hAnsi="Times New Roman"/>
          <w:b/>
          <w:sz w:val="24"/>
          <w:szCs w:val="24"/>
        </w:rPr>
        <w:t xml:space="preserve"> statement </w:t>
      </w:r>
      <w:r w:rsidR="00A42FD1">
        <w:rPr>
          <w:rFonts w:ascii="Times New Roman" w:hAnsi="Times New Roman"/>
          <w:b/>
          <w:sz w:val="24"/>
          <w:szCs w:val="24"/>
        </w:rPr>
        <w:t>to support your nomination:</w:t>
      </w:r>
    </w:p>
    <w:p w14:paraId="6C1D86E1" w14:textId="51E25173" w:rsidR="00CB6F27" w:rsidRPr="00CB6F27" w:rsidRDefault="00A42FD1" w:rsidP="00CB6F27">
      <w:pPr>
        <w:rPr>
          <w:rFonts w:ascii="Times New Roman" w:hAnsi="Times New Roman"/>
          <w:i/>
          <w:iCs/>
          <w:sz w:val="24"/>
          <w:szCs w:val="24"/>
        </w:rPr>
      </w:pPr>
      <w:r w:rsidRPr="00A42FD1">
        <w:rPr>
          <w:rFonts w:ascii="Times New Roman" w:hAnsi="Times New Roman"/>
          <w:i/>
          <w:iCs/>
          <w:sz w:val="24"/>
          <w:szCs w:val="24"/>
        </w:rPr>
        <w:t xml:space="preserve">Please note that </w:t>
      </w:r>
      <w:r w:rsidR="00CE2AE0" w:rsidRPr="00A42FD1">
        <w:rPr>
          <w:rFonts w:ascii="Times New Roman" w:hAnsi="Times New Roman"/>
          <w:i/>
          <w:iCs/>
          <w:sz w:val="24"/>
          <w:szCs w:val="24"/>
        </w:rPr>
        <w:t xml:space="preserve">this </w:t>
      </w:r>
      <w:r w:rsidR="00D943C3">
        <w:rPr>
          <w:rFonts w:ascii="Times New Roman" w:hAnsi="Times New Roman"/>
          <w:i/>
          <w:iCs/>
          <w:sz w:val="24"/>
          <w:szCs w:val="24"/>
        </w:rPr>
        <w:t>may</w:t>
      </w:r>
      <w:r w:rsidR="00CE2AE0" w:rsidRPr="00A42FD1">
        <w:rPr>
          <w:rFonts w:ascii="Times New Roman" w:hAnsi="Times New Roman"/>
          <w:i/>
          <w:iCs/>
          <w:sz w:val="24"/>
          <w:szCs w:val="24"/>
        </w:rPr>
        <w:t xml:space="preserve"> be published on the</w:t>
      </w:r>
      <w:r w:rsidR="0017135C">
        <w:rPr>
          <w:rFonts w:ascii="Times New Roman" w:hAnsi="Times New Roman"/>
          <w:i/>
          <w:iCs/>
          <w:sz w:val="24"/>
          <w:szCs w:val="24"/>
        </w:rPr>
        <w:t xml:space="preserve"> BCC website</w:t>
      </w:r>
      <w:r w:rsidR="00484551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B6F27">
        <w:rPr>
          <w:rFonts w:ascii="Times New Roman" w:hAnsi="Times New Roman"/>
          <w:i/>
          <w:iCs/>
          <w:sz w:val="24"/>
          <w:szCs w:val="24"/>
        </w:rPr>
        <w:t xml:space="preserve"> </w:t>
      </w:r>
      <w:hyperlink r:id="rId9" w:history="1">
        <w:r w:rsidR="00CB6F27" w:rsidRPr="00CB6F27">
          <w:rPr>
            <w:rStyle w:val="Hyperlink"/>
            <w:rFonts w:ascii="Times New Roman" w:hAnsi="Times New Roman"/>
            <w:i/>
            <w:iCs/>
            <w:sz w:val="24"/>
            <w:szCs w:val="24"/>
          </w:rPr>
          <w:t>https://belconnen.org.au/</w:t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E2AE0" w:rsidRPr="008A0350" w14:paraId="00DDC3F8" w14:textId="77777777" w:rsidTr="008A0350">
        <w:tc>
          <w:tcPr>
            <w:tcW w:w="9242" w:type="dxa"/>
          </w:tcPr>
          <w:p w14:paraId="2C18774B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41A532C4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79995DB8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0BAD57DB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1410115A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4776644A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23F2465F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20827C09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48DD30B9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68A2FFAC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50375ADA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76A53036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  <w:p w14:paraId="3A3791B6" w14:textId="77777777" w:rsidR="00CE2AE0" w:rsidRPr="008A0350" w:rsidRDefault="00CE2AE0" w:rsidP="00D933F7">
            <w:pPr>
              <w:rPr>
                <w:sz w:val="24"/>
                <w:szCs w:val="24"/>
              </w:rPr>
            </w:pPr>
          </w:p>
        </w:tc>
      </w:tr>
    </w:tbl>
    <w:p w14:paraId="56B3B432" w14:textId="77777777" w:rsidR="00CE2AE0" w:rsidRPr="00CE2AE0" w:rsidRDefault="00CE2AE0" w:rsidP="00D933F7">
      <w:pPr>
        <w:rPr>
          <w:sz w:val="24"/>
          <w:szCs w:val="24"/>
        </w:rPr>
      </w:pPr>
    </w:p>
    <w:sectPr w:rsidR="00CE2AE0" w:rsidRPr="00CE2AE0" w:rsidSect="006F62BD">
      <w:footerReference w:type="default" r:id="rId10"/>
      <w:pgSz w:w="11906" w:h="16838"/>
      <w:pgMar w:top="1134" w:right="1440" w:bottom="90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7ACD21" w14:textId="77777777" w:rsidR="00DC37F3" w:rsidRDefault="00DC37F3" w:rsidP="00A42FD1">
      <w:pPr>
        <w:spacing w:after="0" w:line="240" w:lineRule="auto"/>
      </w:pPr>
      <w:r>
        <w:separator/>
      </w:r>
    </w:p>
  </w:endnote>
  <w:endnote w:type="continuationSeparator" w:id="0">
    <w:p w14:paraId="284116E7" w14:textId="77777777" w:rsidR="00DC37F3" w:rsidRDefault="00DC37F3" w:rsidP="00A42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07845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D428AE" w14:textId="0D3416DE" w:rsidR="00A42FD1" w:rsidRDefault="00A42FD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6B0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5379AC" w14:textId="77777777" w:rsidR="00A42FD1" w:rsidRDefault="00A42F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C2C227" w14:textId="77777777" w:rsidR="00DC37F3" w:rsidRDefault="00DC37F3" w:rsidP="00A42FD1">
      <w:pPr>
        <w:spacing w:after="0" w:line="240" w:lineRule="auto"/>
      </w:pPr>
      <w:r>
        <w:separator/>
      </w:r>
    </w:p>
  </w:footnote>
  <w:footnote w:type="continuationSeparator" w:id="0">
    <w:p w14:paraId="2AE48E64" w14:textId="77777777" w:rsidR="00DC37F3" w:rsidRDefault="00DC37F3" w:rsidP="00A42F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262C37"/>
    <w:multiLevelType w:val="multilevel"/>
    <w:tmpl w:val="C71ABE1A"/>
    <w:lvl w:ilvl="0">
      <w:start w:val="1"/>
      <w:numFmt w:val="decimal"/>
      <w:lvlText w:val="%1."/>
      <w:lvlJc w:val="left"/>
      <w:pPr>
        <w:ind w:left="709" w:hanging="709"/>
      </w:pPr>
      <w:rPr>
        <w:b/>
        <w:color w:val="000000"/>
        <w:sz w:val="22"/>
        <w:szCs w:val="22"/>
      </w:rPr>
    </w:lvl>
    <w:lvl w:ilvl="1">
      <w:start w:val="1"/>
      <w:numFmt w:val="lowerLetter"/>
      <w:lvlText w:val="(%2)"/>
      <w:lvlJc w:val="left"/>
      <w:pPr>
        <w:ind w:left="1069" w:hanging="360"/>
      </w:pPr>
      <w:rPr>
        <w:b w:val="0"/>
        <w:sz w:val="22"/>
        <w:szCs w:val="22"/>
      </w:rPr>
    </w:lvl>
    <w:lvl w:ilvl="2">
      <w:start w:val="1"/>
      <w:numFmt w:val="lowerRoman"/>
      <w:lvlText w:val="(%3)"/>
      <w:lvlJc w:val="right"/>
      <w:pPr>
        <w:ind w:left="1636" w:hanging="360"/>
      </w:pPr>
    </w:lvl>
    <w:lvl w:ilvl="3">
      <w:start w:val="1"/>
      <w:numFmt w:val="decimal"/>
      <w:lvlText w:val="(%4)    "/>
      <w:lvlJc w:val="left"/>
      <w:pPr>
        <w:ind w:left="1985" w:hanging="567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67FA3886"/>
    <w:multiLevelType w:val="hybridMultilevel"/>
    <w:tmpl w:val="1E481F86"/>
    <w:lvl w:ilvl="0" w:tplc="6A30464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18096077">
    <w:abstractNumId w:val="1"/>
  </w:num>
  <w:num w:numId="2" w16cid:durableId="7037924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TW1MDM2tjQ1MDFV0lEKTi0uzszPAykwrAUAXn4vUywAAAA="/>
  </w:docVars>
  <w:rsids>
    <w:rsidRoot w:val="00D933F7"/>
    <w:rsid w:val="0000423C"/>
    <w:rsid w:val="000232C6"/>
    <w:rsid w:val="00027758"/>
    <w:rsid w:val="00044A17"/>
    <w:rsid w:val="00061C29"/>
    <w:rsid w:val="000B5008"/>
    <w:rsid w:val="000C3290"/>
    <w:rsid w:val="001247F5"/>
    <w:rsid w:val="00126A19"/>
    <w:rsid w:val="00156AD6"/>
    <w:rsid w:val="00156D1C"/>
    <w:rsid w:val="0017135C"/>
    <w:rsid w:val="001A1295"/>
    <w:rsid w:val="001C583D"/>
    <w:rsid w:val="001F6AD6"/>
    <w:rsid w:val="00240D99"/>
    <w:rsid w:val="003915CD"/>
    <w:rsid w:val="0039213F"/>
    <w:rsid w:val="00454F01"/>
    <w:rsid w:val="00462DA1"/>
    <w:rsid w:val="004834C0"/>
    <w:rsid w:val="00484551"/>
    <w:rsid w:val="00487DAE"/>
    <w:rsid w:val="00527607"/>
    <w:rsid w:val="0059105F"/>
    <w:rsid w:val="00595D2D"/>
    <w:rsid w:val="005C0ECA"/>
    <w:rsid w:val="006B4EEB"/>
    <w:rsid w:val="006E7BC2"/>
    <w:rsid w:val="006F62BD"/>
    <w:rsid w:val="00753F32"/>
    <w:rsid w:val="007E5747"/>
    <w:rsid w:val="00824994"/>
    <w:rsid w:val="00881FF9"/>
    <w:rsid w:val="008A0350"/>
    <w:rsid w:val="008F039B"/>
    <w:rsid w:val="00A42FD1"/>
    <w:rsid w:val="00AD5860"/>
    <w:rsid w:val="00B0102B"/>
    <w:rsid w:val="00B474F9"/>
    <w:rsid w:val="00B9087E"/>
    <w:rsid w:val="00BD627D"/>
    <w:rsid w:val="00C05161"/>
    <w:rsid w:val="00C12B82"/>
    <w:rsid w:val="00C21CE4"/>
    <w:rsid w:val="00C258E0"/>
    <w:rsid w:val="00C535CC"/>
    <w:rsid w:val="00C53BB6"/>
    <w:rsid w:val="00C73AEB"/>
    <w:rsid w:val="00C76849"/>
    <w:rsid w:val="00C96B05"/>
    <w:rsid w:val="00CB6F27"/>
    <w:rsid w:val="00CE2AE0"/>
    <w:rsid w:val="00D2062E"/>
    <w:rsid w:val="00D32736"/>
    <w:rsid w:val="00D77802"/>
    <w:rsid w:val="00D933F7"/>
    <w:rsid w:val="00D943C3"/>
    <w:rsid w:val="00DB42A3"/>
    <w:rsid w:val="00DB4593"/>
    <w:rsid w:val="00DC23C7"/>
    <w:rsid w:val="00DC37F3"/>
    <w:rsid w:val="00DC5A45"/>
    <w:rsid w:val="00E5540D"/>
    <w:rsid w:val="00E66190"/>
    <w:rsid w:val="00E66541"/>
    <w:rsid w:val="00EE3696"/>
    <w:rsid w:val="00F25CD7"/>
    <w:rsid w:val="00F60E3D"/>
    <w:rsid w:val="00F72B7D"/>
    <w:rsid w:val="00F96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28C53"/>
  <w15:docId w15:val="{80D1F367-0CEA-4EBC-9BF5-279054F1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CE4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0ECA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AD58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8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D58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86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D58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8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86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E2AE0"/>
    <w:rPr>
      <w:color w:val="0000FF"/>
      <w:u w:val="single"/>
    </w:rPr>
  </w:style>
  <w:style w:type="table" w:styleId="TableGrid">
    <w:name w:val="Table Grid"/>
    <w:basedOn w:val="TableNormal"/>
    <w:uiPriority w:val="59"/>
    <w:rsid w:val="00CE2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2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FD1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42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FD1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13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2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lo@belconnen.org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belconnen.org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0</Words>
  <Characters>2236</Characters>
  <Application>Microsoft Office Word</Application>
  <DocSecurity>0</DocSecurity>
  <Lines>279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89</CharactersWithSpaces>
  <SharedDoc>false</SharedDoc>
  <HLinks>
    <vt:vector size="12" baseType="variant">
      <vt:variant>
        <vt:i4>4849733</vt:i4>
      </vt:variant>
      <vt:variant>
        <vt:i4>3</vt:i4>
      </vt:variant>
      <vt:variant>
        <vt:i4>0</vt:i4>
      </vt:variant>
      <vt:variant>
        <vt:i4>5</vt:i4>
      </vt:variant>
      <vt:variant>
        <vt:lpwstr>http://www.belcouncil.org.au/</vt:lpwstr>
      </vt:variant>
      <vt:variant>
        <vt:lpwstr/>
      </vt:variant>
      <vt:variant>
        <vt:i4>7864390</vt:i4>
      </vt:variant>
      <vt:variant>
        <vt:i4>0</vt:i4>
      </vt:variant>
      <vt:variant>
        <vt:i4>0</vt:i4>
      </vt:variant>
      <vt:variant>
        <vt:i4>5</vt:i4>
      </vt:variant>
      <vt:variant>
        <vt:lpwstr>mailto:secretary@belcouncil.org.au?subject=BCC%20Committee%20Nomination%20For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ell</dc:creator>
  <cp:lastModifiedBy>Lachlan Butler</cp:lastModifiedBy>
  <cp:revision>2</cp:revision>
  <dcterms:created xsi:type="dcterms:W3CDTF">2025-10-21T02:23:00Z</dcterms:created>
  <dcterms:modified xsi:type="dcterms:W3CDTF">2025-10-21T02:23:00Z</dcterms:modified>
</cp:coreProperties>
</file>